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小刺球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Prickles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394710</wp:posOffset>
            </wp:positionH>
            <wp:positionV relativeFrom="paragraph">
              <wp:posOffset>48895</wp:posOffset>
            </wp:positionV>
            <wp:extent cx="1538605" cy="1863725"/>
            <wp:effectExtent l="0" t="0" r="4445" b="3175"/>
            <wp:wrapSquare wrapText="bothSides"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38605" cy="186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小刺球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Prickles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Phil Cummings</w:t>
      </w:r>
    </w:p>
    <w:p w14:paraId="7C79519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Jennifer Goldsmith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  <w:bookmarkStart w:id="3" w:name="_GoBack"/>
      <w:bookmarkEnd w:id="3"/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32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4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58744BA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总有人悄悄爱着你，带你走出孤单与黑暗。”</w:t>
      </w:r>
    </w:p>
    <w:p w14:paraId="03A78E3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获奖作家携手国际知名插画师，讲述一只小动物与人类彼此治愈的温暖故事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歌颂社区、陪伴与善意，教会孩子接纳、帮助与爱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623D6B39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猫狗相遇治愈故事，温暖直抵人心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讲述一只小动物与一只导盲犬、视障主人之间的特别联结，歌颂爱、支持与社区包容。</w:t>
      </w:r>
    </w:p>
    <w:p w14:paraId="0543E73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特殊情感联结，真实动人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展现流浪小动物、导盲犬与视障人士之间的温暖羁绊，视角独特，情感真挚，极具感染力。</w:t>
      </w:r>
    </w:p>
    <w:p w14:paraId="55A6DB2A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正向社会主题，充满教育意义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传递包容、接纳、互助的理念，适合动物爱好者，也适合引导孩子关心他人、尊重差异。</w:t>
      </w:r>
    </w:p>
    <w:p w14:paraId="1FFD587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温和叙事方式，低龄友好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故事温柔却有力量，以孩子能理解的方式，开启关于善意、接纳与帮助他人的温馨对话。</w:t>
      </w:r>
    </w:p>
    <w:p w14:paraId="639292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对标经典，阅读体验佳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适合喜欢《卡车猫》《流浪狗马特》《面包屑》等温暖治愈动物故事的读者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2F9DB13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Prickles lived in a city alleyway. He wandered the streets every day, bringing warmth and joy to everyone he met.</w:t>
      </w:r>
    </w:p>
    <w:p w14:paraId="4F012DA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5CA0DD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 xml:space="preserve">But then . . . the colour in his eyes began fading to shadow. Prickles was afraid and alone . . . </w:t>
      </w:r>
    </w:p>
    <w:p w14:paraId="1DBDA0E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un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l he met Molly and her family.</w:t>
      </w:r>
    </w:p>
    <w:p w14:paraId="43A6CAD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 gentle but powerful story of community, connec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on and the importance of those who help us f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nd our way.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43"/>
      <w:bookmarkStart w:id="2" w:name="OLE_LINK38"/>
    </w:p>
    <w:p w14:paraId="44B6666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Award-winning Phil Cummings was born in the small seaside town of Port Broughton in South Australia. His interest in wr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began with poetry and wri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g songs, and since his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rst book—Goodness Gracious!—was published by Omnibus Books in 1989 he has written dozens more.</w:t>
      </w:r>
    </w:p>
    <w:p w14:paraId="6600C28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7D8BB63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CDADB3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5C2923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eastAsia="宋体"/>
          <w:lang w:eastAsia="zh-CN"/>
        </w:rPr>
      </w:pPr>
      <w:r>
        <w:rPr>
          <w:rFonts w:hint="eastAsia"/>
        </w:rPr>
        <w:t>Jennifer Goldsmith is an intern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ally renowned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gure in the world of handmade toy characters. Jennifer has always thought of toymaking as a kind of storytelling and her need to build and share characters now f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ds life through watercolour and pencil illustrat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ons.</w:t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4B21E8E"/>
    <w:rsid w:val="055F1B46"/>
    <w:rsid w:val="05945068"/>
    <w:rsid w:val="065742DF"/>
    <w:rsid w:val="0806583D"/>
    <w:rsid w:val="091A3CEE"/>
    <w:rsid w:val="09D640F0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879D7"/>
    <w:rsid w:val="183F2B14"/>
    <w:rsid w:val="1C17703F"/>
    <w:rsid w:val="21DC5EE4"/>
    <w:rsid w:val="256B5BB0"/>
    <w:rsid w:val="25AB75D9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A133C1C"/>
    <w:rsid w:val="3ABF0C31"/>
    <w:rsid w:val="3C563F4C"/>
    <w:rsid w:val="3C70398D"/>
    <w:rsid w:val="3CEE6CF0"/>
    <w:rsid w:val="3DAC00D1"/>
    <w:rsid w:val="412A1D04"/>
    <w:rsid w:val="4281682A"/>
    <w:rsid w:val="436B0205"/>
    <w:rsid w:val="45083B8C"/>
    <w:rsid w:val="45996A3C"/>
    <w:rsid w:val="4603463C"/>
    <w:rsid w:val="468C3169"/>
    <w:rsid w:val="494B7BFF"/>
    <w:rsid w:val="4A392FB7"/>
    <w:rsid w:val="4CF136D5"/>
    <w:rsid w:val="4E87411E"/>
    <w:rsid w:val="4E9F4AB7"/>
    <w:rsid w:val="508825A3"/>
    <w:rsid w:val="52C442F7"/>
    <w:rsid w:val="537B1187"/>
    <w:rsid w:val="53F32DF7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837</Words>
  <Characters>1989</Characters>
  <Lines>85</Lines>
  <Paragraphs>61</Paragraphs>
  <TotalTime>18</TotalTime>
  <ScaleCrop>false</ScaleCrop>
  <LinksUpToDate>false</LinksUpToDate>
  <CharactersWithSpaces>2203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3T07:59:27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A165565D5E5141A5A07890ABAC7CB2F3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